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 этапу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спутин Глеб Антонович, 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установки ОС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ОС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Скачиваю iso файл.</w:t>
      </w:r>
    </w:p>
    <w:bookmarkStart w:id="26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Скачиваю файл" title="" id="24" name="Picture"/>
            <a:graphic>
              <a:graphicData uri="http://schemas.openxmlformats.org/drawingml/2006/picture">
                <pic:pic>
                  <pic:nvPicPr>
                    <pic:cNvPr descr="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ю файл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Создаю новую виртуальную ОС.</w:t>
      </w:r>
    </w:p>
    <w:bookmarkStart w:id="30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Создаю" title="" id="28" name="Picture"/>
            <a:graphic>
              <a:graphicData uri="http://schemas.openxmlformats.org/drawingml/2006/picture">
                <pic:pic>
                  <pic:nvPicPr>
                    <pic:cNvPr descr="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ю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Устанавливаю необходимые параметры (рис. 3).</w:t>
      </w:r>
    </w:p>
    <w:bookmarkStart w:id="34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Параметры" title="" id="32" name="Picture"/>
            <a:graphic>
              <a:graphicData uri="http://schemas.openxmlformats.org/drawingml/2006/picture">
                <pic:pic>
                  <pic:nvPicPr>
                    <pic:cNvPr descr="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Начинаю установку.</w:t>
      </w:r>
    </w:p>
    <w:bookmarkStart w:id="38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Установка" title="" id="36" name="Picture"/>
            <a:graphic>
              <a:graphicData uri="http://schemas.openxmlformats.org/drawingml/2006/picture">
                <pic:pic>
                  <pic:nvPicPr>
                    <pic:cNvPr descr="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Заканчиваю установку (рис. 5)</w:t>
      </w:r>
    </w:p>
    <w:bookmarkStart w:id="42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Заканчиваю установку" title="" id="40" name="Picture"/>
            <a:graphic>
              <a:graphicData uri="http://schemas.openxmlformats.org/drawingml/2006/picture">
                <pic:pic>
                  <pic:nvPicPr>
                    <pic:cNvPr descr="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канчиваю установку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установки системы.</w:t>
      </w:r>
    </w:p>
    <w:bookmarkEnd w:id="45"/>
    <w:bookmarkStart w:id="4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у проекта</dc:title>
  <dc:creator>Беспутин Глеб Антонович, НКАбд-01-23</dc:creator>
  <dc:language>ru-RU</dc:language>
  <cp:keywords/>
  <dcterms:created xsi:type="dcterms:W3CDTF">2025-03-08T19:58:59Z</dcterms:created>
  <dcterms:modified xsi:type="dcterms:W3CDTF">2025-03-08T1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